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Algeria</w:t>
      </w:r>
      <w:r>
        <w:t xml:space="preserve"> </w:t>
      </w:r>
      <w:r>
        <w:t xml:space="preserve">Algiers</w:t>
      </w:r>
    </w:p>
    <w:bookmarkStart w:id="20" w:name="X1c4992f21d98d5c859b13115c55e7bb9748ded8"/>
    <w:p>
      <w:pPr>
        <w:pStyle w:val="Heading1"/>
      </w:pPr>
      <w:r>
        <w:t xml:space="preserve">Personal Statement for Oceanographer Position in Algeria Algiers</w:t>
      </w:r>
    </w:p>
    <w:p>
      <w:pPr>
        <w:pStyle w:val="FirstParagraph"/>
      </w:pPr>
      <w:r>
        <w:t xml:space="preserve">From the moment I first gazed upon the Mediterranean Sea from a cliff overlooking Algiers, I knew my life's purpose would be intertwined with the ocean. As an aspiring</w:t>
      </w:r>
      <w:r>
        <w:t xml:space="preserve"> </w:t>
      </w:r>
      <w:r>
        <w:rPr>
          <w:bCs/>
          <w:b/>
        </w:rPr>
        <w:t xml:space="preserve">Oceanographer</w:t>
      </w:r>
      <w:r>
        <w:t xml:space="preserve">, this Personal Statement articulates not just my academic journey and professional aspirations, but my profound commitment to contributing to marine science in</w:t>
      </w:r>
      <w:r>
        <w:t xml:space="preserve"> </w:t>
      </w:r>
      <w:r>
        <w:rPr>
          <w:bCs/>
          <w:b/>
        </w:rPr>
        <w:t xml:space="preserve">Algeria Algiers</w:t>
      </w:r>
      <w:r>
        <w:t xml:space="preserve">—a nation whose coastal heritage and ecological challenges make it a vital frontier for oceanographic research.</w:t>
      </w:r>
    </w:p>
    <w:p>
      <w:pPr>
        <w:pStyle w:val="BodyText"/>
      </w:pPr>
      <w:r>
        <w:t xml:space="preserve">My fascination with the sea began during childhood summers spent on Algeria’s northern coast. I marveled at the interplay of light on turquoise waters, but also witnessed firsthand the encroachment of pollution in coastal zones near Algiers. This dual perspective—beauty and vulnerability—ignited my resolve to become a dedicated</w:t>
      </w:r>
      <w:r>
        <w:t xml:space="preserve"> </w:t>
      </w:r>
      <w:r>
        <w:rPr>
          <w:bCs/>
          <w:b/>
        </w:rPr>
        <w:t xml:space="preserve">Oceanographer</w:t>
      </w:r>
      <w:r>
        <w:t xml:space="preserve">. My undergraduate studies in Marine Science at the University of Béjaïa provided rigorous training in physical oceanography, marine ecology, and remote sensing. I specialized in coastal dynamics, conducting fieldwork along Algeria’s 1,200-kilometer coastline where I documented sediment transport patterns near Skikda and Oran. These experiences cemented my understanding that effective oceanographic work must be locally rooted to address region-specific challenges.</w:t>
      </w:r>
    </w:p>
    <w:p>
      <w:pPr>
        <w:pStyle w:val="BodyText"/>
      </w:pPr>
      <w:r>
        <w:t xml:space="preserve">During my master’s program at the Mediterranean Institute of Oceanography in Marseille, I expanded my technical expertise with a focus on climate-resilient coastal management. My thesis, "</w:t>
      </w:r>
      <w:r>
        <w:rPr>
          <w:iCs/>
          <w:i/>
        </w:rPr>
        <w:t xml:space="preserve">Assessing Sea-Level Rise Impacts on Algiers’ Urban Coastline Using Multi-Sensor Remote Sensing</w:t>
      </w:r>
      <w:r>
        <w:t xml:space="preserve">," combined satellite data with ground-truthing in Algiers’ Sidi Fredj district. I developed predictive models showing that 30% of Algiers’ shoreline could face accelerated erosion by 2050 due to intensified storm surges—a finding directly relevant to Algeria’s national adaptation strategy. This project was more than academic; it connected me deeply with Algerian communities whose livelihoods depend on the sea, from fishermen in Bab El Oued to tourism operators in Hydra.</w:t>
      </w:r>
    </w:p>
    <w:p>
      <w:pPr>
        <w:pStyle w:val="BodyText"/>
      </w:pPr>
      <w:r>
        <w:t xml:space="preserve">What sets my approach as an</w:t>
      </w:r>
      <w:r>
        <w:t xml:space="preserve"> </w:t>
      </w:r>
      <w:r>
        <w:rPr>
          <w:bCs/>
          <w:b/>
        </w:rPr>
        <w:t xml:space="preserve">Oceanographer</w:t>
      </w:r>
      <w:r>
        <w:t xml:space="preserve"> </w:t>
      </w:r>
      <w:r>
        <w:t xml:space="preserve">apart is my commitment to collaborative, community-centered science. In Algeria Algiers, I’ve learned that marine research must transcend academic silos. During a summer internship with the National Center for Scientific Research (CNRS) in Algiers, I co-designed a citizen science initiative with local fishermen to monitor microplastic concentrations in coastal waters near Sidi Yahia. This project empowered 150 community members to collect data while building trust—proving that sustainable ocean stewardship requires partnership, not just expertise. It reinforced my belief that as an</w:t>
      </w:r>
      <w:r>
        <w:t xml:space="preserve"> </w:t>
      </w:r>
      <w:r>
        <w:rPr>
          <w:bCs/>
          <w:b/>
        </w:rPr>
        <w:t xml:space="preserve">Oceanographer</w:t>
      </w:r>
      <w:r>
        <w:t xml:space="preserve">, I am not merely a scientist but a bridge between academia and the people who depend on healthy seas.</w:t>
      </w:r>
    </w:p>
    <w:p>
      <w:pPr>
        <w:pStyle w:val="BodyText"/>
      </w:pPr>
      <w:r>
        <w:t xml:space="preserve">I have closely followed Algeria’s strategic priorities in marine science, particularly the National Strategy for Blue Economy (2030) which targets sustainable fisheries, renewable energy from ocean currents, and coastal tourism development. My skills align precisely with these goals. I possess advanced proficiency in GIS mapping (ArcGIS, QGIS), CTD sensor deployment, and statistical analysis of oceanographic data using R and Python. Crucially, I have mastered Arabic—both formal and Algerian Darija—which allows me to communicate effectively with local stakeholders in Algiers. This linguistic capability is indispensable for gaining community trust when conducting fieldwork in coastal villages like Dar El Beïda or Ain Taya.</w:t>
      </w:r>
    </w:p>
    <w:p>
      <w:pPr>
        <w:pStyle w:val="BodyText"/>
      </w:pPr>
      <w:r>
        <w:t xml:space="preserve">My professional trajectory has been deliberately steered toward Algeria Algiers. After completing my master’s, I declined positions abroad to join the Algerian Marine Environment Agency (ADEMA) as a research associate for six months. There, I contributed to a national assessment of marine protected areas along the Algiers coast—identifying critical habitats for endangered species like sea turtles and monk seals. This work highlighted gaps in Algeria’s monitoring infrastructure, motivating me to pursue further training in satellite-based ocean surveillance systems. Now, I seek to formalize this dedication through a doctoral program or research role based in</w:t>
      </w:r>
      <w:r>
        <w:t xml:space="preserve"> </w:t>
      </w:r>
      <w:r>
        <w:rPr>
          <w:bCs/>
          <w:b/>
        </w:rPr>
        <w:t xml:space="preserve">Algeria Algiers</w:t>
      </w:r>
      <w:r>
        <w:t xml:space="preserve">, where I can directly influence policy through actionable science.</w:t>
      </w:r>
    </w:p>
    <w:p>
      <w:pPr>
        <w:pStyle w:val="BodyText"/>
      </w:pPr>
      <w:r>
        <w:t xml:space="preserve">I understand that as an</w:t>
      </w:r>
      <w:r>
        <w:t xml:space="preserve"> </w:t>
      </w:r>
      <w:r>
        <w:rPr>
          <w:bCs/>
          <w:b/>
        </w:rPr>
        <w:t xml:space="preserve">Oceanographer</w:t>
      </w:r>
      <w:r>
        <w:t xml:space="preserve"> </w:t>
      </w:r>
      <w:r>
        <w:t xml:space="preserve">working in Algeria Algiers, my responsibility extends beyond data collection. The Mediterranean Sea is a shared heritage, and Algeria’s coastline faces unique pressures: overfishing threatening local food security, industrial runoff from Algiers’ ports, and the dual challenge of climate change exacerbated by regional water scarcity. In my view, effective oceanography here must integrate traditional ecological knowledge with cutting-edge technology—a principle I demonstrated while collaborating with Berber elders in the Tell Atlas region to document historical fishing patterns now altered by warming seas.</w:t>
      </w:r>
    </w:p>
    <w:p>
      <w:pPr>
        <w:pStyle w:val="BodyText"/>
      </w:pPr>
      <w:r>
        <w:t xml:space="preserve">My long-term vision is to establish a research hub at a university in Algiers that bridges marine science, policy, and community action. I aim to develop localized early-warning systems for coastal flooding and create training programs for Algerian youth in oceanographic techniques—ensuring that the next generation of scientists is equipped with the tools to protect their own waters. Algeria has invested significantly in marine infrastructure (e.g., the new Port of Algiers), but its full potential as a center for Mediterranean oceanography remains untapped. I am eager to contribute to this transformation, leveraging my expertise while learning from Algeria’s rich scientific tradition.</w:t>
      </w:r>
    </w:p>
    <w:p>
      <w:pPr>
        <w:pStyle w:val="BodyText"/>
      </w:pPr>
      <w:r>
        <w:t xml:space="preserve">This</w:t>
      </w:r>
      <w:r>
        <w:t xml:space="preserve"> </w:t>
      </w:r>
      <w:r>
        <w:rPr>
          <w:bCs/>
          <w:b/>
        </w:rPr>
        <w:t xml:space="preserve">Personal Statement</w:t>
      </w:r>
      <w:r>
        <w:t xml:space="preserve"> </w:t>
      </w:r>
      <w:r>
        <w:t xml:space="preserve">is not merely an outline of qualifications—it is a testament to my unwavering commitment to the sea that shapes Algeria Algiers. When I stand on the shores of Bab El Oued, I see not just a coastline, but a living system that demands respect, science, and action. As an</w:t>
      </w:r>
      <w:r>
        <w:t xml:space="preserve"> </w:t>
      </w:r>
      <w:r>
        <w:rPr>
          <w:bCs/>
          <w:b/>
        </w:rPr>
        <w:t xml:space="preserve">Oceanographer</w:t>
      </w:r>
      <w:r>
        <w:t xml:space="preserve">, I am prepared to bring my technical skills, cultural humility, and relentless dedication to this mission. Algeria Algiers offers the perfect convergence of scientific opportunity and urgent need; it is where I intend to build a career that makes tangible difference for both the ocean and its people.</w:t>
      </w:r>
    </w:p>
    <w:p>
      <w:pPr>
        <w:pStyle w:val="BodyText"/>
      </w:pPr>
      <w:r>
        <w:t xml:space="preserve">I am ready to contribute immediately as a collaborative partner in Algeria’s marine science community. The next chapter of my work as an</w:t>
      </w:r>
      <w:r>
        <w:t xml:space="preserve"> </w:t>
      </w:r>
      <w:r>
        <w:rPr>
          <w:bCs/>
          <w:b/>
        </w:rPr>
        <w:t xml:space="preserve">Oceanographer</w:t>
      </w:r>
      <w:r>
        <w:t xml:space="preserve"> </w:t>
      </w:r>
      <w:r>
        <w:t xml:space="preserve">must be written within the vibrant, resilient context of</w:t>
      </w:r>
      <w:r>
        <w:t xml:space="preserve"> </w:t>
      </w:r>
      <w:r>
        <w:rPr>
          <w:bCs/>
          <w:b/>
        </w:rPr>
        <w:t xml:space="preserve">Algeria Algiers</w:t>
      </w:r>
      <w:r>
        <w:t xml:space="preserve">, where every wave holds both a challenge and a promise.</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Algeria Algiers</dc:title>
  <dc:creator/>
  <dc:language>en</dc:language>
  <cp:keywords/>
  <dcterms:created xsi:type="dcterms:W3CDTF">2026-07-14T14:38:31Z</dcterms:created>
  <dcterms:modified xsi:type="dcterms:W3CDTF">2026-07-14T14:38:31Z</dcterms:modified>
</cp:coreProperties>
</file>

<file path=docProps/custom.xml><?xml version="1.0" encoding="utf-8"?>
<Properties xmlns="http://schemas.openxmlformats.org/officeDocument/2006/custom-properties" xmlns:vt="http://schemas.openxmlformats.org/officeDocument/2006/docPropsVTypes"/>
</file>